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15D824" w14:textId="77777777" w:rsidR="003E795D" w:rsidRPr="00B27D69" w:rsidRDefault="003E795D" w:rsidP="003E795D">
      <w:pPr>
        <w:spacing w:line="276" w:lineRule="auto"/>
        <w:rPr>
          <w:b/>
          <w:sz w:val="36"/>
          <w:szCs w:val="36"/>
          <w:lang w:val="en-US"/>
        </w:rPr>
      </w:pPr>
      <w:r w:rsidRPr="00B27D69">
        <w:rPr>
          <w:b/>
          <w:sz w:val="36"/>
          <w:szCs w:val="36"/>
          <w:lang w:val="en-US"/>
        </w:rPr>
        <w:t>Insights 5 T</w:t>
      </w:r>
      <w:r>
        <w:rPr>
          <w:b/>
          <w:sz w:val="36"/>
          <w:szCs w:val="36"/>
          <w:lang w:val="en-US"/>
        </w:rPr>
        <w:t>7</w:t>
      </w:r>
      <w:r w:rsidRPr="00B27D69">
        <w:rPr>
          <w:b/>
          <w:sz w:val="36"/>
          <w:szCs w:val="36"/>
          <w:lang w:val="en-US"/>
        </w:rPr>
        <w:t xml:space="preserve"> </w:t>
      </w:r>
      <w:r>
        <w:rPr>
          <w:b/>
          <w:sz w:val="36"/>
          <w:szCs w:val="36"/>
          <w:lang w:val="en-US"/>
        </w:rPr>
        <w:t>Electrifying the world</w:t>
      </w:r>
      <w:r w:rsidRPr="00B27D69">
        <w:rPr>
          <w:b/>
          <w:sz w:val="36"/>
          <w:szCs w:val="36"/>
          <w:lang w:val="en-US"/>
        </w:rPr>
        <w:t xml:space="preserve"> </w:t>
      </w:r>
      <w:r>
        <w:rPr>
          <w:b/>
          <w:sz w:val="36"/>
          <w:szCs w:val="36"/>
          <w:lang w:val="en-US"/>
        </w:rPr>
        <w:t xml:space="preserve"> </w:t>
      </w:r>
      <w:r w:rsidRPr="00B27D69">
        <w:rPr>
          <w:b/>
          <w:sz w:val="36"/>
          <w:szCs w:val="36"/>
          <w:lang w:val="en-US"/>
        </w:rPr>
        <w:t xml:space="preserve"> Pronunciation practice</w:t>
      </w:r>
    </w:p>
    <w:tbl>
      <w:tblPr>
        <w:tblW w:w="120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96"/>
        <w:gridCol w:w="3996"/>
        <w:gridCol w:w="4008"/>
      </w:tblGrid>
      <w:tr w:rsidR="003E795D" w:rsidRPr="00721358" w14:paraId="092219FE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11A695" w14:textId="77777777" w:rsidR="003E795D" w:rsidRPr="00554858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Write the English word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30833D" w14:textId="77777777" w:rsidR="003E795D" w:rsidRPr="00554858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Say this word out loud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F277E38" w14:textId="77777777" w:rsidR="003E795D" w:rsidRPr="00554858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Write </w:t>
            </w:r>
            <w:proofErr w:type="spellStart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the</w:t>
            </w:r>
            <w:proofErr w:type="spellEnd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 </w:t>
            </w:r>
            <w:proofErr w:type="spellStart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Finnish</w:t>
            </w:r>
            <w:proofErr w:type="spellEnd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 </w:t>
            </w:r>
            <w:proofErr w:type="spellStart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word</w:t>
            </w:r>
            <w:proofErr w:type="spellEnd"/>
          </w:p>
        </w:tc>
      </w:tr>
      <w:tr w:rsidR="003E795D" w:rsidRPr="00484BCB" w14:paraId="52FD7273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C4BCB1C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BBE6F7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inkænˈdesnt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D983385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2EB7C39B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01C7D5E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00265F3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pəˈsju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: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0DFD36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58D223AC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AD7D39E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4DE4B16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inˈvenʃn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EF35A0A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0D95B814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0AF6902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5C3E4E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proofErr w:type="gram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ilu:miˈneiʃn</w:t>
            </w:r>
            <w:proofErr w:type="spellEnd"/>
            <w:proofErr w:type="gram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1CF023D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7B385E10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C3898B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806EC4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proofErr w:type="gram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riˈdju:s</w:t>
            </w:r>
            <w:proofErr w:type="spellEnd"/>
            <w:proofErr w:type="gram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D2623CE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4B16CC1D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C7D8FE9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806C07A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inˈventə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612D232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7202162A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A1496E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8AD314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kʌvəridʒ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D0A977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5B7E5181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194497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92E18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kənˈtempərəri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1A355E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2E298699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09B388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3930F0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kɔnʃəns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173A6E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3BD7ED20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A1D6025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3FE26A3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diˈspætʃ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81D01B8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02334D1C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5B0B313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6D2C08F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riˈzistəns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E3213EE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78D9F64A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521CEC4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D05F364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lʌgˈzjuəriənt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8575161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0DCC4938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CA5EFB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AAAA4D0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instəˈleiʃn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F81B366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02A02DC5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2191CD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E368F9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semi-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derilikt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23EE9E7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3DEF4824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60892CA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F44061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viˈsiniti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56906C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17748AD2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FAF5CCE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880881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ɔuvəikˈspəuʒə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BB0325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1A9E4358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FE4ED0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226810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riˈzɔlv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9FF1A3D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  <w:tr w:rsidR="003E795D" w:rsidRPr="00484BCB" w14:paraId="2C4856C7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8A4EC0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8FBF60B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faiˈnænsiə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color w:val="000000"/>
                <w:sz w:val="24"/>
                <w:szCs w:val="24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1AB2C0" w14:textId="77777777" w:rsidR="003E795D" w:rsidRPr="00484BCB" w:rsidRDefault="003E795D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484BCB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?</w:t>
            </w:r>
          </w:p>
        </w:tc>
      </w:tr>
    </w:tbl>
    <w:p w14:paraId="6E35E0C3" w14:textId="77777777" w:rsidR="003E795D" w:rsidRDefault="003E795D" w:rsidP="003E795D">
      <w:pPr>
        <w:spacing w:line="276" w:lineRule="auto"/>
        <w:rPr>
          <w:sz w:val="24"/>
          <w:szCs w:val="24"/>
        </w:rPr>
      </w:pPr>
    </w:p>
    <w:p w14:paraId="23FC9C31" w14:textId="77777777" w:rsidR="003E795D" w:rsidRDefault="003E795D" w:rsidP="003E795D">
      <w:pPr>
        <w:spacing w:line="276" w:lineRule="auto"/>
        <w:rPr>
          <w:sz w:val="24"/>
          <w:szCs w:val="24"/>
        </w:rPr>
      </w:pPr>
    </w:p>
    <w:tbl>
      <w:tblPr>
        <w:tblW w:w="120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90"/>
        <w:gridCol w:w="4005"/>
        <w:gridCol w:w="4005"/>
      </w:tblGrid>
      <w:tr w:rsidR="003E795D" w:rsidRPr="00484BCB" w14:paraId="6BB05360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D00C750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incandescent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1EB14CB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inkænˈdesnt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89633A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hehkuva</w:t>
            </w:r>
          </w:p>
        </w:tc>
      </w:tr>
      <w:tr w:rsidR="003E795D" w:rsidRPr="00484BCB" w14:paraId="4399A935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7B89A1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pursue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5BCAB8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pəˈsju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: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7CB787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tavoitella</w:t>
            </w:r>
          </w:p>
        </w:tc>
      </w:tr>
      <w:tr w:rsidR="003E795D" w:rsidRPr="00484BCB" w14:paraId="7735EECB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FD370F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invention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362E5E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inˈvenʃn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A9D7FA0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keksintö</w:t>
            </w:r>
          </w:p>
        </w:tc>
      </w:tr>
      <w:tr w:rsidR="003E795D" w:rsidRPr="00484BCB" w14:paraId="47EDE5E4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16E17F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illumination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D5B9CC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proofErr w:type="gram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ilu:miˈneiʃn</w:t>
            </w:r>
            <w:proofErr w:type="spellEnd"/>
            <w:proofErr w:type="gram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45C046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valaistus</w:t>
            </w:r>
          </w:p>
        </w:tc>
      </w:tr>
      <w:tr w:rsidR="003E795D" w:rsidRPr="00484BCB" w14:paraId="1827A8F0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9938F8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reduce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D2B2D1A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riˈdju:s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6E2254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vähentää</w:t>
            </w:r>
          </w:p>
        </w:tc>
      </w:tr>
      <w:tr w:rsidR="003E795D" w:rsidRPr="00484BCB" w14:paraId="4FE3E96B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88D069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inventor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B02216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inˈventə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3188CF2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keksijä</w:t>
            </w:r>
          </w:p>
        </w:tc>
      </w:tr>
      <w:tr w:rsidR="003E795D" w:rsidRPr="00484BCB" w14:paraId="1E9B55B2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57E8EFA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coverage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3FF63F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kʌvəridʒ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7D6983F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uutisointi</w:t>
            </w:r>
          </w:p>
        </w:tc>
      </w:tr>
      <w:tr w:rsidR="003E795D" w:rsidRPr="00484BCB" w14:paraId="438941DC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83358F8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contemporary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4E8EA9F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kənˈtempərəri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7DCF5F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aikalainen</w:t>
            </w:r>
          </w:p>
        </w:tc>
      </w:tr>
      <w:tr w:rsidR="003E795D" w:rsidRPr="00484BCB" w14:paraId="31584647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3B0604E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conscience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6B3979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kɔnʃəns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C88A615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omatunto</w:t>
            </w:r>
          </w:p>
        </w:tc>
      </w:tr>
      <w:tr w:rsidR="003E795D" w:rsidRPr="00484BCB" w14:paraId="1F46123F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8CD2AF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dispatch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F7B4298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diˈspætʃ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B66B7B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lähettää</w:t>
            </w:r>
          </w:p>
        </w:tc>
      </w:tr>
      <w:tr w:rsidR="003E795D" w:rsidRPr="00484BCB" w14:paraId="4BD2904D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E36B614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resistance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F40A22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riˈzistəns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435B7A1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lujuus</w:t>
            </w:r>
          </w:p>
        </w:tc>
      </w:tr>
      <w:tr w:rsidR="003E795D" w:rsidRPr="00484BCB" w14:paraId="3E561164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F6BAB4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luxuriant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657855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lʌgˈzjuəriənt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C65920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rehevä</w:t>
            </w:r>
          </w:p>
        </w:tc>
      </w:tr>
      <w:tr w:rsidR="003E795D" w:rsidRPr="00484BCB" w14:paraId="3E3969F7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E61168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installation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3681B9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instəˈleiʃn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1B5FDD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laitos</w:t>
            </w:r>
          </w:p>
        </w:tc>
      </w:tr>
      <w:tr w:rsidR="003E795D" w:rsidRPr="00484BCB" w14:paraId="13EB0C67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A309EA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semi-derelict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C02009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semi-derilikt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D99E4CA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ränsistynyt</w:t>
            </w:r>
          </w:p>
        </w:tc>
      </w:tr>
      <w:tr w:rsidR="003E795D" w:rsidRPr="00484BCB" w14:paraId="7D07CB6A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477800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vicinity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D374C3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viˈsiniti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3331BC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lähistö</w:t>
            </w:r>
          </w:p>
        </w:tc>
      </w:tr>
      <w:tr w:rsidR="003E795D" w:rsidRPr="00484BCB" w14:paraId="5B1A8628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13A4B5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over-exposure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FA28FB1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ɔuvəikˈspəuʒə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6F4E45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liiallinen altistuminen</w:t>
            </w:r>
          </w:p>
        </w:tc>
      </w:tr>
      <w:tr w:rsidR="003E795D" w:rsidRPr="00484BCB" w14:paraId="7BFB6069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3998540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resolve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3999E1F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riˈzɔlv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53FC1B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ratkaista</w:t>
            </w:r>
          </w:p>
        </w:tc>
      </w:tr>
      <w:tr w:rsidR="003E795D" w:rsidRPr="00484BCB" w14:paraId="2697423A" w14:textId="77777777" w:rsidTr="00022CAF">
        <w:tc>
          <w:tcPr>
            <w:tcW w:w="399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5AE9CB8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proofErr w:type="spellStart"/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financier</w:t>
            </w:r>
            <w:proofErr w:type="spellEnd"/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6BF335B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[</w:t>
            </w:r>
            <w:proofErr w:type="spellStart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faiˈnænsiə</w:t>
            </w:r>
            <w:proofErr w:type="spellEnd"/>
            <w:r w:rsidRPr="00484BCB">
              <w:rPr>
                <w:rFonts w:ascii="Source Sans Pro" w:eastAsia="Times New Roman" w:hAnsi="Source Sans Pro" w:cs="Times New Roman"/>
                <w:b/>
                <w:bCs/>
                <w:color w:val="000000"/>
                <w:sz w:val="28"/>
                <w:szCs w:val="28"/>
                <w:lang w:eastAsia="fi-FI"/>
              </w:rPr>
              <w:t>]</w:t>
            </w:r>
          </w:p>
        </w:tc>
        <w:tc>
          <w:tcPr>
            <w:tcW w:w="4005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221548" w14:textId="77777777" w:rsidR="003E795D" w:rsidRPr="00484BCB" w:rsidRDefault="003E795D" w:rsidP="00022CAF">
            <w:pPr>
              <w:spacing w:before="100" w:beforeAutospacing="1" w:after="100" w:afterAutospacing="1" w:line="240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</w:pPr>
            <w:r w:rsidRPr="00484BCB">
              <w:rPr>
                <w:rFonts w:ascii="Source Sans Pro" w:eastAsia="Times New Roman" w:hAnsi="Source Sans Pro" w:cs="Times New Roman"/>
                <w:bCs/>
                <w:color w:val="000000"/>
                <w:sz w:val="28"/>
                <w:szCs w:val="28"/>
                <w:lang w:eastAsia="fi-FI"/>
              </w:rPr>
              <w:t>rahoittaja</w:t>
            </w:r>
          </w:p>
        </w:tc>
      </w:tr>
    </w:tbl>
    <w:p w14:paraId="0667E495" w14:textId="77777777" w:rsidR="003E795D" w:rsidRDefault="003E795D"/>
    <w:sectPr w:rsidR="003E795D" w:rsidSect="003E795D">
      <w:pgSz w:w="16838" w:h="11906" w:orient="landscape"/>
      <w:pgMar w:top="1134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AEmaGxoaWZqZmBko6SsGpxcWZ+XkgBYa1ANMnBvssAAAA"/>
  </w:docVars>
  <w:rsids>
    <w:rsidRoot w:val="003E795D"/>
    <w:rsid w:val="003E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DE8330"/>
  <w15:chartTrackingRefBased/>
  <w15:docId w15:val="{032E3E9B-8C0F-4E12-8475-4B63D91C8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3E795D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8</Words>
  <Characters>959</Characters>
  <Application>Microsoft Office Word</Application>
  <DocSecurity>0</DocSecurity>
  <Lines>7</Lines>
  <Paragraphs>2</Paragraphs>
  <ScaleCrop>false</ScaleCrop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0-12-07T16:36:00Z</dcterms:created>
  <dcterms:modified xsi:type="dcterms:W3CDTF">2020-12-07T16:37:00Z</dcterms:modified>
</cp:coreProperties>
</file>